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JavaScript Framework?</w:t>
      </w:r>
      <w:bookmarkEnd w:id="25"/>
      <w:bookmarkEnd w:id="26"/>
      <w:bookmarkEnd w:id="27"/>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Loaded into DsWord on Tue, 04 Nov 2025 00:39:54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link w:val="Heading1Char"/>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link w:val="Heading2Char"/>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link w:val="Heading3Char"/>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link w:val="Heading4Char"/>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link w:val="Heading5Char"/>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link w:val="Heading6Char"/>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link w:val="TitleChar"/>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link w:val="SubtitleChar"/>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link w:val="DateChar"/>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png"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